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D3314" w:rsidRDefault="009D331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color w:val="999999"/>
          <w:sz w:val="12"/>
          <w:szCs w:val="12"/>
        </w:rPr>
      </w:pPr>
    </w:p>
    <w:p w:rsidR="000E1664" w:rsidRDefault="000E1664">
      <w:pPr>
        <w:widowControl w:val="0"/>
        <w:pBdr>
          <w:top w:val="nil"/>
          <w:left w:val="nil"/>
          <w:bottom w:val="nil"/>
          <w:right w:val="nil"/>
          <w:between w:val="nil"/>
        </w:pBdr>
        <w:spacing w:before="0" w:line="240" w:lineRule="auto"/>
        <w:rPr>
          <w:color w:val="999999"/>
          <w:sz w:val="12"/>
          <w:szCs w:val="12"/>
        </w:rPr>
      </w:pPr>
    </w:p>
    <w:tbl>
      <w:tblPr>
        <w:tblStyle w:val="a"/>
        <w:tblW w:w="10080" w:type="dxa"/>
        <w:tblLayout w:type="fixed"/>
        <w:tblLook w:val="0600" w:firstRow="0" w:lastRow="0" w:firstColumn="0" w:lastColumn="0" w:noHBand="1" w:noVBand="1"/>
      </w:tblPr>
      <w:tblGrid>
        <w:gridCol w:w="3600"/>
        <w:gridCol w:w="6480"/>
      </w:tblGrid>
      <w:tr w:rsidR="009D3314">
        <w:trPr>
          <w:trHeight w:val="2820"/>
        </w:trPr>
        <w:tc>
          <w:tcPr>
            <w:tcW w:w="360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:rsidR="009D3314" w:rsidRDefault="001800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Raleway" w:eastAsia="Raleway" w:hAnsi="Raleway" w:cs="Raleway"/>
                <w:b/>
                <w:sz w:val="48"/>
                <w:szCs w:val="48"/>
              </w:rPr>
            </w:pPr>
            <w:r>
              <w:rPr>
                <w:rFonts w:ascii="Raleway" w:eastAsia="Raleway" w:hAnsi="Raleway" w:cs="Raleway"/>
                <w:b/>
                <w:sz w:val="48"/>
                <w:szCs w:val="48"/>
              </w:rPr>
              <w:t>Chibuike</w:t>
            </w:r>
          </w:p>
          <w:p w:rsidR="009D3314" w:rsidRDefault="001800A0">
            <w:p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  <w:rPr>
                <w:rFonts w:ascii="Raleway" w:eastAsia="Raleway" w:hAnsi="Raleway" w:cs="Raleway"/>
                <w:b/>
                <w:sz w:val="48"/>
                <w:szCs w:val="48"/>
              </w:rPr>
            </w:pPr>
            <w:r>
              <w:rPr>
                <w:rFonts w:ascii="Raleway" w:eastAsia="Raleway" w:hAnsi="Raleway" w:cs="Raleway"/>
                <w:b/>
                <w:sz w:val="48"/>
                <w:szCs w:val="48"/>
              </w:rPr>
              <w:t>Okpaluba</w:t>
            </w:r>
          </w:p>
          <w:p w:rsidR="009D3314" w:rsidRPr="001A0264" w:rsidRDefault="001800A0">
            <w:pPr>
              <w:pStyle w:val="Subtitle"/>
              <w:keepNext w:val="0"/>
              <w:keepLines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0F6FC6" w:themeColor="accent1"/>
              </w:rPr>
            </w:pPr>
            <w:bookmarkStart w:id="0" w:name="_np1x19peam06" w:colFirst="0" w:colLast="0"/>
            <w:bookmarkEnd w:id="0"/>
            <w:r w:rsidRPr="001A0264">
              <w:rPr>
                <w:color w:val="0F6FC6" w:themeColor="accent1"/>
              </w:rPr>
              <w:t>Mechatronics</w:t>
            </w:r>
            <w:r w:rsidR="00667111">
              <w:rPr>
                <w:color w:val="0F6FC6" w:themeColor="accent1"/>
              </w:rPr>
              <w:t xml:space="preserve"> </w:t>
            </w:r>
            <w:r w:rsidR="00426FFE">
              <w:rPr>
                <w:color w:val="0F6FC6" w:themeColor="accent1"/>
              </w:rPr>
              <w:t>Graduate</w:t>
            </w:r>
          </w:p>
          <w:p w:rsidR="009D3314" w:rsidRDefault="00180CD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b/>
              </w:rPr>
            </w:pPr>
            <w:r>
              <w:rPr>
                <w:rFonts w:ascii="Arial Unicode MS" w:eastAsia="Arial Unicode MS" w:hAnsi="Arial Unicode MS" w:cs="Arial Unicode MS"/>
                <w:b/>
                <w:sz w:val="28"/>
                <w:szCs w:val="28"/>
              </w:rPr>
              <w:t>ㅡ</w:t>
            </w:r>
          </w:p>
          <w:p w:rsidR="009D3314" w:rsidRDefault="008922A4" w:rsidP="008922A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/>
            </w:pPr>
            <w:r>
              <w:t>London</w:t>
            </w:r>
            <w:r w:rsidR="00667111">
              <w:t>,</w:t>
            </w:r>
          </w:p>
          <w:p w:rsidR="00667111" w:rsidRDefault="00667111" w:rsidP="0066711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after="100" w:afterAutospacing="1"/>
            </w:pPr>
            <w:r>
              <w:t>United Kingdom</w:t>
            </w:r>
          </w:p>
          <w:p w:rsidR="009D3314" w:rsidRPr="001A0264" w:rsidRDefault="00932EFF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color w:val="0F6FC6" w:themeColor="accent1"/>
              </w:rPr>
            </w:pPr>
            <w:r w:rsidRPr="001A0264">
              <w:rPr>
                <w:color w:val="0F6FC6" w:themeColor="accent1"/>
              </w:rPr>
              <w:t>+44 (</w:t>
            </w:r>
            <w:r w:rsidR="00180CD4" w:rsidRPr="001A0264">
              <w:rPr>
                <w:color w:val="0F6FC6" w:themeColor="accent1"/>
              </w:rPr>
              <w:t>0</w:t>
            </w:r>
            <w:r w:rsidRPr="001A0264">
              <w:rPr>
                <w:color w:val="0F6FC6" w:themeColor="accent1"/>
              </w:rPr>
              <w:t>)</w:t>
            </w:r>
            <w:r w:rsidR="00706D55">
              <w:rPr>
                <w:color w:val="0F6FC6" w:themeColor="accent1"/>
              </w:rPr>
              <w:t xml:space="preserve"> </w:t>
            </w:r>
            <w:r w:rsidR="001605BB" w:rsidRPr="001A0264">
              <w:rPr>
                <w:color w:val="0F6FC6" w:themeColor="accent1"/>
              </w:rPr>
              <w:t>7955 224137</w:t>
            </w:r>
          </w:p>
          <w:p w:rsidR="009D3314" w:rsidRDefault="00932EFF" w:rsidP="001605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color w:val="0F6FC6" w:themeColor="accent1"/>
              </w:rPr>
            </w:pPr>
            <w:r w:rsidRPr="001A0264">
              <w:rPr>
                <w:color w:val="0F6FC6" w:themeColor="accent1"/>
              </w:rPr>
              <w:t>chibuikepraise</w:t>
            </w:r>
            <w:r w:rsidR="00180CD4" w:rsidRPr="001A0264">
              <w:rPr>
                <w:color w:val="0F6FC6" w:themeColor="accent1"/>
              </w:rPr>
              <w:t>@</w:t>
            </w:r>
            <w:r w:rsidR="000E1664">
              <w:rPr>
                <w:color w:val="0F6FC6" w:themeColor="accent1"/>
              </w:rPr>
              <w:t>outlook</w:t>
            </w:r>
            <w:r w:rsidRPr="001A0264">
              <w:rPr>
                <w:color w:val="0F6FC6" w:themeColor="accent1"/>
              </w:rPr>
              <w:t>.com</w:t>
            </w:r>
          </w:p>
          <w:p w:rsidR="00667111" w:rsidRDefault="00981FB4" w:rsidP="001605BB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color w:val="D44500"/>
              </w:rPr>
            </w:pPr>
            <w:hyperlink r:id="rId4" w:history="1">
              <w:r w:rsidR="00667111" w:rsidRPr="00667111">
                <w:rPr>
                  <w:rStyle w:val="Hyperlink"/>
                </w:rPr>
                <w:t>www.chibuikepraise.com</w:t>
              </w:r>
            </w:hyperlink>
          </w:p>
        </w:tc>
        <w:tc>
          <w:tcPr>
            <w:tcW w:w="648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tcMar>
              <w:top w:w="72" w:type="dxa"/>
              <w:left w:w="72" w:type="dxa"/>
              <w:bottom w:w="72" w:type="dxa"/>
              <w:right w:w="72" w:type="dxa"/>
            </w:tcMar>
          </w:tcPr>
          <w:p w:rsidR="009D3314" w:rsidRDefault="00180CD4">
            <w:pPr>
              <w:pStyle w:val="Heading2"/>
              <w:keepNext w:val="0"/>
              <w:keepLines w:val="0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  <w:rPr>
                <w:sz w:val="22"/>
                <w:szCs w:val="22"/>
              </w:rPr>
            </w:pPr>
            <w:bookmarkStart w:id="1" w:name="_p4f3lvfon4kg" w:colFirst="0" w:colLast="0"/>
            <w:bookmarkEnd w:id="1"/>
            <w:r>
              <w:rPr>
                <w:b w:val="0"/>
                <w:noProof/>
                <w:color w:val="666666"/>
                <w:sz w:val="18"/>
                <w:szCs w:val="18"/>
                <w:lang w:val="en-GB"/>
              </w:rPr>
              <w:drawing>
                <wp:inline distT="114300" distB="114300" distL="114300" distR="114300">
                  <wp:extent cx="3981450" cy="25400"/>
                  <wp:effectExtent l="0" t="0" r="0" b="0"/>
                  <wp:docPr id="1" name="image1.png" descr="horizontal lin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1.png" descr="horizontal line"/>
                          <pic:cNvPicPr preferRelativeResize="0"/>
                        </pic:nvPicPr>
                        <pic:blipFill>
                          <a:blip r:embed="rId5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81450" cy="254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:rsidR="009D3314" w:rsidRDefault="00706D5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color w:val="666666"/>
              </w:rPr>
            </w:pPr>
            <w:r>
              <w:rPr>
                <w:color w:val="666666"/>
              </w:rPr>
              <w:fldChar w:fldCharType="begin"/>
            </w:r>
            <w:r>
              <w:rPr>
                <w:color w:val="666666"/>
              </w:rPr>
              <w:instrText xml:space="preserve"> TIME \@ "d MMMM yyyy" </w:instrText>
            </w:r>
            <w:r>
              <w:rPr>
                <w:color w:val="666666"/>
              </w:rPr>
              <w:fldChar w:fldCharType="separate"/>
            </w:r>
            <w:r w:rsidR="003B5D3D">
              <w:rPr>
                <w:noProof/>
                <w:color w:val="666666"/>
              </w:rPr>
              <w:t>29 May 2019</w:t>
            </w:r>
            <w:r>
              <w:rPr>
                <w:color w:val="666666"/>
              </w:rPr>
              <w:fldChar w:fldCharType="end"/>
            </w:r>
          </w:p>
          <w:p w:rsidR="009D3314" w:rsidRDefault="00981FB4">
            <w:pPr>
              <w:pStyle w:val="Heading1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rPr>
                <w:rFonts w:ascii="Raleway" w:eastAsia="Raleway" w:hAnsi="Raleway" w:cs="Raleway"/>
              </w:rPr>
            </w:pPr>
            <w:bookmarkStart w:id="2" w:name="_387wrthhx46m" w:colFirst="0" w:colLast="0"/>
            <w:bookmarkEnd w:id="2"/>
            <w:r>
              <w:rPr>
                <w:sz w:val="22"/>
                <w:szCs w:val="22"/>
              </w:rPr>
              <w:t>QinetiQ</w:t>
            </w:r>
          </w:p>
          <w:p w:rsidR="00706D55" w:rsidRDefault="00981F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</w:pPr>
            <w:r>
              <w:t xml:space="preserve">Mechanical Engineering Graduate </w:t>
            </w:r>
            <w:proofErr w:type="spellStart"/>
            <w:r>
              <w:t>Programme</w:t>
            </w:r>
            <w:proofErr w:type="spellEnd"/>
            <w:r>
              <w:t xml:space="preserve"> 2019</w:t>
            </w:r>
          </w:p>
          <w:p w:rsidR="00426FFE" w:rsidRDefault="00426F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</w:pPr>
          </w:p>
          <w:p w:rsidR="00426FFE" w:rsidRDefault="00981F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</w:pPr>
            <w:r w:rsidRPr="00981FB4">
              <w:t>Farnborough</w:t>
            </w:r>
            <w:r w:rsidR="00426FFE">
              <w:t>,</w:t>
            </w:r>
          </w:p>
          <w:p w:rsidR="00706D55" w:rsidRDefault="0089184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 w:line="240" w:lineRule="auto"/>
            </w:pPr>
            <w:r>
              <w:t xml:space="preserve">The </w:t>
            </w:r>
            <w:r w:rsidR="00706D55">
              <w:t>United Kingdom</w:t>
            </w:r>
            <w:r w:rsidR="00986579">
              <w:t>.</w:t>
            </w:r>
          </w:p>
          <w:p w:rsidR="009D3314" w:rsidRDefault="00981FB4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80"/>
            </w:pPr>
            <w:r>
              <w:t>Good Morning</w:t>
            </w:r>
            <w:r w:rsidR="00180CD4">
              <w:t>,</w:t>
            </w:r>
          </w:p>
          <w:p w:rsidR="00986579" w:rsidRDefault="00986579" w:rsidP="00837C7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80"/>
              <w:jc w:val="both"/>
            </w:pPr>
            <w:r>
              <w:t>Please accept my appli</w:t>
            </w:r>
            <w:bookmarkStart w:id="3" w:name="_GoBack"/>
            <w:bookmarkEnd w:id="3"/>
            <w:r>
              <w:t xml:space="preserve">cation for the 2019 </w:t>
            </w:r>
            <w:r w:rsidR="00981FB4">
              <w:t>Mechanical Engineering</w:t>
            </w:r>
            <w:r>
              <w:t xml:space="preserve"> Graduate</w:t>
            </w:r>
            <w:r w:rsidRPr="00986579">
              <w:rPr>
                <w:lang w:val="en-GB"/>
              </w:rPr>
              <w:t xml:space="preserve"> </w:t>
            </w:r>
            <w:r>
              <w:rPr>
                <w:lang w:val="en-GB"/>
              </w:rPr>
              <w:t>Scheme</w:t>
            </w:r>
            <w:r>
              <w:t xml:space="preserve"> advertised on</w:t>
            </w:r>
            <w:r w:rsidRPr="00986579">
              <w:rPr>
                <w:lang w:val="en-GB"/>
              </w:rPr>
              <w:t xml:space="preserve"> </w:t>
            </w:r>
            <w:proofErr w:type="spellStart"/>
            <w:r w:rsidRPr="00986579">
              <w:rPr>
                <w:lang w:val="en-GB"/>
              </w:rPr>
              <w:t>Gradcracker</w:t>
            </w:r>
            <w:proofErr w:type="spellEnd"/>
            <w:r>
              <w:t>. After reading the</w:t>
            </w:r>
            <w:r w:rsidRPr="00986579">
              <w:rPr>
                <w:lang w:val="en-GB"/>
              </w:rPr>
              <w:t xml:space="preserve"> programme’s</w:t>
            </w:r>
            <w:r>
              <w:t xml:space="preserve"> descriptio</w:t>
            </w:r>
            <w:r w:rsidR="004D3EBF">
              <w:t>n</w:t>
            </w:r>
            <w:r w:rsidR="00981FB4">
              <w:t>,</w:t>
            </w:r>
            <w:r w:rsidR="004D3EBF">
              <w:t xml:space="preserve"> its </w:t>
            </w:r>
            <w:r w:rsidR="00981FB4">
              <w:t>extensive</w:t>
            </w:r>
            <w:r w:rsidR="004D3EBF">
              <w:t xml:space="preserve"> </w:t>
            </w:r>
            <w:r w:rsidR="00981FB4">
              <w:t xml:space="preserve">development </w:t>
            </w:r>
            <w:proofErr w:type="spellStart"/>
            <w:r w:rsidR="00981FB4">
              <w:t>programme</w:t>
            </w:r>
            <w:proofErr w:type="spellEnd"/>
            <w:r w:rsidR="004D3EBF">
              <w:t xml:space="preserve"> </w:t>
            </w:r>
            <w:r w:rsidR="00981FB4">
              <w:t xml:space="preserve">and significant contribution </w:t>
            </w:r>
            <w:r w:rsidR="004D3EBF">
              <w:t xml:space="preserve">to the </w:t>
            </w:r>
            <w:r w:rsidR="00981FB4">
              <w:t>mechanical</w:t>
            </w:r>
            <w:r w:rsidR="007A1F3F">
              <w:t xml:space="preserve"> and autonomous aviation</w:t>
            </w:r>
            <w:r w:rsidR="00981FB4">
              <w:t xml:space="preserve"> industry,</w:t>
            </w:r>
            <w:r w:rsidR="004D3EBF">
              <w:t xml:space="preserve"> I fee</w:t>
            </w:r>
            <w:r w:rsidR="00D46729">
              <w:t xml:space="preserve">l confident that this will be a unique </w:t>
            </w:r>
            <w:r w:rsidR="004D3EBF">
              <w:t>opportunity</w:t>
            </w:r>
            <w:r w:rsidR="00D46729">
              <w:t xml:space="preserve"> </w:t>
            </w:r>
            <w:r w:rsidR="00981FB4">
              <w:t xml:space="preserve">to gain </w:t>
            </w:r>
            <w:r w:rsidR="007A1F3F">
              <w:t>world</w:t>
            </w:r>
            <w:r w:rsidR="00891847">
              <w:t>-</w:t>
            </w:r>
            <w:r w:rsidR="007A1F3F">
              <w:t>class industrial</w:t>
            </w:r>
            <w:r w:rsidR="00981FB4">
              <w:t xml:space="preserve"> experience</w:t>
            </w:r>
            <w:r w:rsidR="0024503F">
              <w:t xml:space="preserve"> and exposure</w:t>
            </w:r>
            <w:r w:rsidR="00981FB4">
              <w:t xml:space="preserve"> while </w:t>
            </w:r>
            <w:r w:rsidR="007A1F3F">
              <w:t>building</w:t>
            </w:r>
            <w:r w:rsidR="00981FB4">
              <w:t xml:space="preserve"> my career network</w:t>
            </w:r>
            <w:r w:rsidR="00D46729">
              <w:t>.</w:t>
            </w:r>
          </w:p>
          <w:p w:rsidR="0024503F" w:rsidRDefault="0024503F" w:rsidP="007D41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80"/>
              <w:jc w:val="both"/>
            </w:pPr>
            <w:r w:rsidRPr="0024503F">
              <w:t xml:space="preserve">A few weeks ago, I presented my major project to my </w:t>
            </w:r>
            <w:proofErr w:type="spellStart"/>
            <w:r w:rsidRPr="0024503F">
              <w:t>programme</w:t>
            </w:r>
            <w:proofErr w:type="spellEnd"/>
            <w:r w:rsidRPr="0024503F">
              <w:t xml:space="preserve"> supervisors and will receive a Master's degree in Mechatronics on Thursday, 11th July 2019. Beyond my degree, I have participated in a number of significant project</w:t>
            </w:r>
            <w:r>
              <w:t>s</w:t>
            </w:r>
            <w:r w:rsidRPr="0024503F">
              <w:t xml:space="preserve"> and competitions</w:t>
            </w:r>
            <w:r>
              <w:t xml:space="preserve"> across Europe</w:t>
            </w:r>
            <w:r w:rsidRPr="0024503F">
              <w:t xml:space="preserve"> most of which have required </w:t>
            </w:r>
            <w:r>
              <w:t xml:space="preserve">discipline, passion, teamwork and </w:t>
            </w:r>
            <w:r w:rsidRPr="0024503F">
              <w:t>creative</w:t>
            </w:r>
            <w:r>
              <w:t xml:space="preserve"> but practical</w:t>
            </w:r>
            <w:r w:rsidRPr="0024503F">
              <w:t xml:space="preserve"> th</w:t>
            </w:r>
            <w:r>
              <w:t>inking.</w:t>
            </w:r>
            <w:r w:rsidR="00B32779">
              <w:t xml:space="preserve"> </w:t>
            </w:r>
            <w:r w:rsidR="00517B55">
              <w:t xml:space="preserve">If giving the opportunity, I would contribute my </w:t>
            </w:r>
            <w:r w:rsidR="00891847">
              <w:t>skills</w:t>
            </w:r>
            <w:r w:rsidR="00517B55">
              <w:t xml:space="preserve"> </w:t>
            </w:r>
            <w:r w:rsidR="00891847">
              <w:t xml:space="preserve">and passion for STEM, robotics, mechatronics </w:t>
            </w:r>
            <w:r w:rsidR="00517B55">
              <w:t xml:space="preserve">and automation to ensure that </w:t>
            </w:r>
            <w:r w:rsidR="00B32779">
              <w:t>QinetiQ</w:t>
            </w:r>
            <w:r w:rsidR="00517B55">
              <w:t xml:space="preserve"> exceeds</w:t>
            </w:r>
            <w:r w:rsidR="00891847">
              <w:t xml:space="preserve"> its goals.</w:t>
            </w:r>
          </w:p>
          <w:p w:rsidR="00404C91" w:rsidRPr="007D41FE" w:rsidRDefault="00404C91" w:rsidP="007D41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480"/>
              <w:jc w:val="both"/>
            </w:pPr>
            <w:r>
              <w:t>Please let me know if you have any questions or would like to see specific work samples. I have attached a copy of my R</w:t>
            </w:r>
            <w:r w:rsidRPr="002A6026">
              <w:t>ésumé</w:t>
            </w:r>
            <w:r>
              <w:t xml:space="preserve"> to this email, please find a link to my portfo</w:t>
            </w:r>
            <w:r w:rsidR="007D41FE">
              <w:t>lio and LinkedIn account below.</w:t>
            </w:r>
          </w:p>
          <w:p w:rsidR="00140324" w:rsidRDefault="00981FB4" w:rsidP="007D41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/>
              <w:rPr>
                <w:rStyle w:val="Hyperlink"/>
              </w:rPr>
            </w:pPr>
            <w:hyperlink r:id="rId6" w:history="1">
              <w:r w:rsidR="00140324" w:rsidRPr="00EC57FF">
                <w:rPr>
                  <w:rStyle w:val="Hyperlink"/>
                </w:rPr>
                <w:t>chibuikepraise.com</w:t>
              </w:r>
            </w:hyperlink>
          </w:p>
          <w:p w:rsidR="002A6026" w:rsidRDefault="00981FB4" w:rsidP="00404C91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0"/>
            </w:pPr>
            <w:hyperlink r:id="rId7" w:history="1">
              <w:r w:rsidR="00140324" w:rsidRPr="00140324">
                <w:rPr>
                  <w:rStyle w:val="Hyperlink"/>
                </w:rPr>
                <w:t>linkedin.com/in/chibike/</w:t>
              </w:r>
            </w:hyperlink>
          </w:p>
          <w:p w:rsidR="00EC36F6" w:rsidRDefault="00E81FA6" w:rsidP="007D41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/>
            </w:pPr>
            <w:r>
              <w:t>T</w:t>
            </w:r>
            <w:r w:rsidR="00EC57FF" w:rsidRPr="00EC57FF">
              <w:t>hank you</w:t>
            </w:r>
            <w:r w:rsidR="00404C91">
              <w:t xml:space="preserve"> </w:t>
            </w:r>
            <w:r w:rsidR="00280652">
              <w:t xml:space="preserve">for your </w:t>
            </w:r>
            <w:r w:rsidR="00404C91">
              <w:t>kind consideration</w:t>
            </w:r>
            <w:r w:rsidR="00EC57FF" w:rsidRPr="00EC57FF">
              <w:t xml:space="preserve"> and </w:t>
            </w:r>
            <w:r w:rsidR="00B7091B">
              <w:t xml:space="preserve">I am </w:t>
            </w:r>
            <w:r w:rsidR="00EC57FF" w:rsidRPr="00EC57FF">
              <w:t>looking forward to hearing from you</w:t>
            </w:r>
            <w:r w:rsidR="00EC36F6">
              <w:t>.</w:t>
            </w:r>
          </w:p>
          <w:p w:rsidR="009D3314" w:rsidRDefault="00180CD4" w:rsidP="007D41FE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/>
            </w:pPr>
            <w:r>
              <w:t>Sincerely,</w:t>
            </w:r>
          </w:p>
          <w:p w:rsidR="009D3314" w:rsidRDefault="001800A0" w:rsidP="007D41FE">
            <w:pPr>
              <w:pStyle w:val="Heading2"/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before="100" w:beforeAutospacing="1"/>
              <w:rPr>
                <w:sz w:val="22"/>
                <w:szCs w:val="22"/>
              </w:rPr>
            </w:pPr>
            <w:bookmarkStart w:id="4" w:name="_l28qqe692yqy" w:colFirst="0" w:colLast="0"/>
            <w:bookmarkEnd w:id="4"/>
            <w:r w:rsidRPr="001A0264">
              <w:rPr>
                <w:color w:val="0F6FC6" w:themeColor="accent1"/>
                <w:sz w:val="22"/>
                <w:szCs w:val="22"/>
              </w:rPr>
              <w:t>Chibuike</w:t>
            </w:r>
            <w:r w:rsidR="00180CD4" w:rsidRPr="001A0264">
              <w:rPr>
                <w:color w:val="0F6FC6" w:themeColor="accent1"/>
                <w:sz w:val="22"/>
                <w:szCs w:val="22"/>
              </w:rPr>
              <w:t xml:space="preserve"> </w:t>
            </w:r>
            <w:r w:rsidRPr="001A0264">
              <w:rPr>
                <w:color w:val="0F6FC6" w:themeColor="accent1"/>
                <w:sz w:val="22"/>
                <w:szCs w:val="22"/>
              </w:rPr>
              <w:t>Okpaluba</w:t>
            </w:r>
          </w:p>
        </w:tc>
      </w:tr>
    </w:tbl>
    <w:p w:rsidR="009D3314" w:rsidRDefault="009D3314">
      <w:pPr>
        <w:pBdr>
          <w:top w:val="nil"/>
          <w:left w:val="nil"/>
          <w:bottom w:val="nil"/>
          <w:right w:val="nil"/>
          <w:between w:val="nil"/>
        </w:pBdr>
      </w:pPr>
    </w:p>
    <w:sectPr w:rsidR="009D3314">
      <w:pgSz w:w="12240" w:h="15840"/>
      <w:pgMar w:top="720" w:right="1080" w:bottom="720" w:left="1080" w:header="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ato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Raleway">
    <w:altName w:val="Times New Roman"/>
    <w:charset w:val="00"/>
    <w:family w:val="auto"/>
    <w:pitch w:val="default"/>
  </w:font>
  <w:font w:name="Arial Unicode MS">
    <w:altName w:val="Arial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mailMerge>
    <w:mainDocumentType w:val="formLetters"/>
    <w:linkToQuery/>
    <w:dataType w:val="native"/>
    <w:connectString w:val="Provider=Microsoft.ACE.OLEDB.12.0;User ID=Admin;Data Source=D:\Documents\My Data Sources\myself_outlook.mdb;Mode=Read;Extended Properties=&quot;&quot;;Jet OLEDB:System database=&quot;&quot;;Jet OLEDB:Registry Path=&quot;&quot;;Jet OLEDB:Engine Type=6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<w:query w:val="SELECT * FROM `Office Address List`"/>
    <w:dataSource r:id="rId1"/>
    <w:addressFieldName w:val="Email_Address"/>
    <w:mailSubject w:val="Huawei UK &amp; Ireland Graduate Programme 2019"/>
    <w:odso>
      <w:udl w:val="Provider=Microsoft.ACE.OLEDB.12.0;User ID=Admin;Data Source=D:\Documents\My Data Sources\myself_outlook.mdb;Mode=Read;Extended Properties=&quot;&quot;;Jet OLEDB:System database=&quot;&quot;;Jet OLEDB:Registry Path=&quot;&quot;;Jet OLEDB:Engine Type=6;Jet OLEDB:Database Locking Mode=0;Jet OLEDB:Global Partial Bulk Ops=2;Jet OLEDB:Global Bulk Transactions=1;Jet OLEDB:New Database Password=&quot;&quot;;Jet OLEDB:Create System Database=False;Jet OLEDB:Encrypt Database=False;Jet OLEDB:Don't Copy Locale on Compact=False;Jet OLEDB:Compact Without Replica Repair=False;Jet OLEDB:SFP=False;Jet OLEDB:Support Complex Data=False;Jet OLEDB:Bypass UserInfo Validation=False;Jet OLEDB:Limited DB Caching=False;Jet OLEDB:Bypass ChoiceField Validation=False"/>
      <w:table w:val="Office Address List"/>
      <w:src r:id="rId2"/>
      <w:colDelim w:val="9"/>
      <w:type w:val="addressBook"/>
      <w:fHdr/>
      <w:fieldMapData>
        <w:column w:val="0"/>
        <w:lid w:val="en-GB"/>
      </w:fieldMapData>
      <w:fieldMapData>
        <w:type w:val="dbColumn"/>
        <w:name w:val="Title"/>
        <w:mappedName w:val="Courtesy Title"/>
        <w:column w:val="0"/>
        <w:lid w:val="en-GB"/>
      </w:fieldMapData>
      <w:fieldMapData>
        <w:type w:val="dbColumn"/>
        <w:name w:val="First Name"/>
        <w:mappedName w:val="First Name"/>
        <w:column w:val="1"/>
        <w:lid w:val="en-GB"/>
      </w:fieldMapData>
      <w:fieldMapData>
        <w:column w:val="0"/>
        <w:lid w:val="en-GB"/>
      </w:fieldMapData>
      <w:fieldMapData>
        <w:type w:val="dbColumn"/>
        <w:name w:val="Last Name"/>
        <w:mappedName w:val="Last Name"/>
        <w:column w:val="2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type w:val="dbColumn"/>
        <w:name w:val="Company Name"/>
        <w:mappedName w:val="Company"/>
        <w:column w:val="3"/>
        <w:lid w:val="en-GB"/>
      </w:fieldMapData>
      <w:fieldMapData>
        <w:type w:val="dbColumn"/>
        <w:name w:val="Address Line 1"/>
        <w:mappedName w:val="Address 1"/>
        <w:column w:val="4"/>
        <w:lid w:val="en-GB"/>
      </w:fieldMapData>
      <w:fieldMapData>
        <w:type w:val="dbColumn"/>
        <w:name w:val="Address Line 2"/>
        <w:mappedName w:val="Address 2"/>
        <w:column w:val="5"/>
        <w:lid w:val="en-GB"/>
      </w:fieldMapData>
      <w:fieldMapData>
        <w:type w:val="dbColumn"/>
        <w:name w:val="City"/>
        <w:mappedName w:val="City"/>
        <w:column w:val="6"/>
        <w:lid w:val="en-GB"/>
      </w:fieldMapData>
      <w:fieldMapData>
        <w:type w:val="dbColumn"/>
        <w:name w:val="State"/>
        <w:mappedName w:val="State"/>
        <w:column w:val="7"/>
        <w:lid w:val="en-GB"/>
      </w:fieldMapData>
      <w:fieldMapData>
        <w:type w:val="dbColumn"/>
        <w:name w:val="ZIP Code"/>
        <w:mappedName w:val="Postal Code"/>
        <w:column w:val="8"/>
        <w:lid w:val="en-GB"/>
      </w:fieldMapData>
      <w:fieldMapData>
        <w:type w:val="dbColumn"/>
        <w:name w:val="Country or Region"/>
        <w:mappedName w:val="Country or Region"/>
        <w:column w:val="9"/>
        <w:lid w:val="en-GB"/>
      </w:fieldMapData>
      <w:fieldMapData>
        <w:type w:val="dbColumn"/>
        <w:name w:val="Work Phone"/>
        <w:mappedName w:val="Business Phone"/>
        <w:column w:val="11"/>
        <w:lid w:val="en-GB"/>
      </w:fieldMapData>
      <w:fieldMapData>
        <w:column w:val="0"/>
        <w:lid w:val="en-GB"/>
      </w:fieldMapData>
      <w:fieldMapData>
        <w:type w:val="dbColumn"/>
        <w:name w:val="Home Phone"/>
        <w:mappedName w:val="Home Phone"/>
        <w:column w:val="1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  <w:fieldMapData>
        <w:column w:val="0"/>
        <w:lid w:val="en-GB"/>
      </w:fieldMapData>
    </w:odso>
  </w:mailMerge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KzNDA3NrQ0tTQyNDVQ0lEKTi0uzszPAykwqQUA/CU4rCwAAAA="/>
  </w:docVars>
  <w:rsids>
    <w:rsidRoot w:val="009D3314"/>
    <w:rsid w:val="000E1664"/>
    <w:rsid w:val="00140324"/>
    <w:rsid w:val="001605BB"/>
    <w:rsid w:val="00167C83"/>
    <w:rsid w:val="001800A0"/>
    <w:rsid w:val="00180CD4"/>
    <w:rsid w:val="001A0264"/>
    <w:rsid w:val="001F41E8"/>
    <w:rsid w:val="0024503F"/>
    <w:rsid w:val="00280652"/>
    <w:rsid w:val="002A6026"/>
    <w:rsid w:val="00332FA6"/>
    <w:rsid w:val="00371D47"/>
    <w:rsid w:val="003B5D3D"/>
    <w:rsid w:val="00404C91"/>
    <w:rsid w:val="00426FFE"/>
    <w:rsid w:val="004D3EBF"/>
    <w:rsid w:val="00517B55"/>
    <w:rsid w:val="005F26AB"/>
    <w:rsid w:val="005F4F6D"/>
    <w:rsid w:val="00667111"/>
    <w:rsid w:val="0069472E"/>
    <w:rsid w:val="00706D55"/>
    <w:rsid w:val="00765952"/>
    <w:rsid w:val="007A1F3F"/>
    <w:rsid w:val="007A50DC"/>
    <w:rsid w:val="007D41FE"/>
    <w:rsid w:val="00837C71"/>
    <w:rsid w:val="00891847"/>
    <w:rsid w:val="008922A4"/>
    <w:rsid w:val="00932EFF"/>
    <w:rsid w:val="00981FB4"/>
    <w:rsid w:val="00986579"/>
    <w:rsid w:val="009D3314"/>
    <w:rsid w:val="00A65A2C"/>
    <w:rsid w:val="00B32779"/>
    <w:rsid w:val="00B7091B"/>
    <w:rsid w:val="00C20EF6"/>
    <w:rsid w:val="00D26A9E"/>
    <w:rsid w:val="00D3033D"/>
    <w:rsid w:val="00D46729"/>
    <w:rsid w:val="00DD5EDF"/>
    <w:rsid w:val="00E81FA6"/>
    <w:rsid w:val="00EC36F6"/>
    <w:rsid w:val="00EC57FF"/>
    <w:rsid w:val="00F10BD9"/>
    <w:rsid w:val="00FD709F"/>
    <w:rsid w:val="00FE078B"/>
    <w:rsid w:val="00FE5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C982D"/>
  <w15:docId w15:val="{D1A5E105-71BF-4EA5-8001-D2147DD4CE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Lato" w:eastAsia="Lato" w:hAnsi="Lato" w:cs="Lato"/>
        <w:lang w:val="en" w:eastAsia="en-GB" w:bidi="ar-SA"/>
      </w:rPr>
    </w:rPrDefault>
    <w:pPrDefault>
      <w:pPr>
        <w:spacing w:before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/>
      <w:outlineLvl w:val="0"/>
    </w:pPr>
    <w:rPr>
      <w:b/>
    </w:rPr>
  </w:style>
  <w:style w:type="paragraph" w:styleId="Heading2">
    <w:name w:val="heading 2"/>
    <w:basedOn w:val="Normal"/>
    <w:next w:val="Normal"/>
    <w:pPr>
      <w:keepNext/>
      <w:keepLines/>
      <w:outlineLvl w:val="1"/>
    </w:pPr>
    <w:rPr>
      <w:b/>
      <w:color w:val="D44500"/>
    </w:rPr>
  </w:style>
  <w:style w:type="paragraph" w:styleId="Heading3">
    <w:name w:val="heading 3"/>
    <w:basedOn w:val="Normal"/>
    <w:next w:val="Normal"/>
    <w:pPr>
      <w:keepNext/>
      <w:keepLines/>
      <w:spacing w:before="160" w:after="160"/>
      <w:outlineLvl w:val="2"/>
    </w:pPr>
    <w:rPr>
      <w:color w:val="999999"/>
      <w:sz w:val="18"/>
      <w:szCs w:val="18"/>
    </w:rPr>
  </w:style>
  <w:style w:type="paragraph" w:styleId="Heading4">
    <w:name w:val="heading 4"/>
    <w:basedOn w:val="Normal"/>
    <w:next w:val="Normal"/>
    <w:pPr>
      <w:keepNext/>
      <w:keepLines/>
      <w:spacing w:before="160"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"/>
    <w:next w:val="Normal"/>
    <w:pPr>
      <w:keepNext/>
      <w:keepLines/>
      <w:spacing w:before="160"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160"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0" w:line="240" w:lineRule="auto"/>
    </w:pPr>
    <w:rPr>
      <w:rFonts w:ascii="Raleway" w:eastAsia="Raleway" w:hAnsi="Raleway" w:cs="Raleway"/>
      <w:b/>
      <w:sz w:val="48"/>
      <w:szCs w:val="48"/>
    </w:rPr>
  </w:style>
  <w:style w:type="paragraph" w:styleId="Subtitle">
    <w:name w:val="Subtitle"/>
    <w:basedOn w:val="Normal"/>
    <w:next w:val="Normal"/>
    <w:pPr>
      <w:keepNext/>
      <w:keepLines/>
      <w:spacing w:before="60"/>
    </w:pPr>
    <w:rPr>
      <w:rFonts w:ascii="Raleway" w:eastAsia="Raleway" w:hAnsi="Raleway" w:cs="Raleway"/>
      <w:b/>
      <w:color w:val="F2511B"/>
      <w:sz w:val="32"/>
      <w:szCs w:val="32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EC36F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linkedin.com/in/chibike/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chibuikepraise.com/" TargetMode="External"/><Relationship Id="rId5" Type="http://schemas.openxmlformats.org/officeDocument/2006/relationships/image" Target="media/image1.png"/><Relationship Id="rId4" Type="http://schemas.openxmlformats.org/officeDocument/2006/relationships/hyperlink" Target="https://www.chibuikepraise.com/" TargetMode="External"/><Relationship Id="rId9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2" Type="http://schemas.openxmlformats.org/officeDocument/2006/relationships/mailMergeSource" Target="file:///D:\Documents\My%20Data%20Sources\myself_outlook.mdb" TargetMode="External"/><Relationship Id="rId1" Type="http://schemas.openxmlformats.org/officeDocument/2006/relationships/mailMergeSource" Target="file:///D:\Documents\My%20Data%20Sources\myself_outlook.mdb" TargetMode="External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1</TotalTime>
  <Pages>1</Pages>
  <Words>255</Words>
  <Characters>1457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buike praise</dc:creator>
  <cp:lastModifiedBy>chibuike praise</cp:lastModifiedBy>
  <cp:revision>4</cp:revision>
  <cp:lastPrinted>2019-05-29T12:53:00Z</cp:lastPrinted>
  <dcterms:created xsi:type="dcterms:W3CDTF">2019-05-29T11:49:00Z</dcterms:created>
  <dcterms:modified xsi:type="dcterms:W3CDTF">2019-05-29T13:19:00Z</dcterms:modified>
</cp:coreProperties>
</file>